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4CF2DF95" w:rsidR="000E703D" w:rsidRPr="00675D70" w:rsidRDefault="005E67EE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Middleware </w:t>
      </w:r>
      <w:r w:rsidR="000E703D" w:rsidRPr="00675D70">
        <w:rPr>
          <w:lang w:val="de-DE"/>
        </w:rPr>
        <w:t>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>Dieses Dokument beschreibt die Middleware der Advanced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508DDAE1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 xml:space="preserve">Dabei sollen </w:t>
      </w:r>
      <w:r w:rsidR="00980F15">
        <w:rPr>
          <w:rFonts w:ascii="Times New Roman" w:eastAsia="Times New Roman" w:hAnsi="Times New Roman" w:cs="Times New Roman"/>
          <w:lang w:eastAsia="en-GB"/>
        </w:rPr>
        <w:t>die nachrichten per TCP versendet werden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7316A7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7316A7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7316A7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r>
              <w:t>Kontakt</w:t>
            </w:r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r>
              <w:t>Erwartungshaltung</w:t>
            </w:r>
          </w:p>
        </w:tc>
      </w:tr>
      <w:tr w:rsidR="0029609B" w:rsidRPr="007316A7" w14:paraId="16D168A6" w14:textId="77777777">
        <w:tc>
          <w:tcPr>
            <w:tcW w:w="0" w:type="auto"/>
          </w:tcPr>
          <w:p w14:paraId="7BA50A21" w14:textId="5F339376" w:rsidR="00825C99" w:rsidRDefault="00FE3D60">
            <w:r>
              <w:rPr>
                <w:i/>
                <w:iCs/>
              </w:rPr>
              <w:t>Entwickler</w:t>
            </w:r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7316A7" w14:paraId="2561CBED" w14:textId="77777777">
        <w:tc>
          <w:tcPr>
            <w:tcW w:w="0" w:type="auto"/>
          </w:tcPr>
          <w:p w14:paraId="7AA85DE0" w14:textId="4B17EF69" w:rsidR="00825C99" w:rsidRDefault="00FE3D60">
            <w:r>
              <w:rPr>
                <w:i/>
                <w:iCs/>
              </w:rPr>
              <w:t>Entwickler</w:t>
            </w:r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7316A7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7316A7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1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7316A7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466DAB9B" w14:textId="77777777" w:rsidR="00EC0628" w:rsidRDefault="00EC0628">
      <w:pPr>
        <w:pStyle w:val="Heading1"/>
        <w:rPr>
          <w:lang w:val="de-DE"/>
        </w:rPr>
      </w:pPr>
      <w:bookmarkStart w:id="4" w:name="section-system-scope-and-context"/>
      <w:bookmarkEnd w:id="0"/>
      <w:bookmarkEnd w:id="3"/>
    </w:p>
    <w:p w14:paraId="785E9DA2" w14:textId="6EDB54E1" w:rsidR="00A93EC0" w:rsidRPr="00C8116B" w:rsidRDefault="00CC29B6" w:rsidP="00C243D7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  <w:bookmarkStart w:id="5" w:name="X6257f6575a0a2f56fd1849dc520d81df20e72a7"/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6" w:name="X122197777589c7ff4ce2ddbd966e276bbbbad38"/>
      <w:bookmarkEnd w:id="5"/>
      <w:r w:rsidRPr="00C8116B">
        <w:rPr>
          <w:lang w:val="de-DE"/>
        </w:rPr>
        <w:t>Technischer Kontext</w:t>
      </w:r>
    </w:p>
    <w:p w14:paraId="0F0FB274" w14:textId="47F12F71" w:rsidR="00CD4313" w:rsidRDefault="00DB562D" w:rsidP="00027135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F41620D" wp14:editId="3B14BA9B">
            <wp:extent cx="3714750" cy="4641849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023" cy="474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section-solution-strategy"/>
      <w:bookmarkEnd w:id="4"/>
      <w:bookmarkEnd w:id="6"/>
    </w:p>
    <w:p w14:paraId="63F9A719" w14:textId="7389F883" w:rsidR="00D809C9" w:rsidRDefault="00CC29B6" w:rsidP="00D809C9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8" w:name="section-building-block-view"/>
            <w:bookmarkEnd w:id="7"/>
            <w:r>
              <w:rPr>
                <w:b/>
                <w:bCs/>
              </w:rPr>
              <w:t>Methoden Signatur</w:t>
            </w:r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chreibung</w:t>
            </w:r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lasse</w:t>
            </w:r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Case</w:t>
            </w:r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oid register(String methodName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ethode, damit sich der caller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Registriert die jeweilige Methode, in einer map unter dem Port / IP Adresse vom jeweiligen Caller</w:t>
            </w:r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query(String methodName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port &amp; die IP Adresse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>String receivePacket(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NameServer</w:t>
            </w:r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>Void sendPacket(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outputStream</w:t>
            </w:r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>String marshal(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methodenName, messageID, args</w:t>
            </w:r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r>
              <w:rPr>
                <w:lang w:val="de-DE"/>
              </w:rPr>
              <w:lastRenderedPageBreak/>
              <w:t>Marshaler</w:t>
            </w:r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marshalReturnValue(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</w:t>
            </w:r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Array getJSONArray(Object[], MarshalArray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JSONArray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</w:t>
            </w:r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Object. getJSONObject(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mapJSON als JSONObject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arshaler: </w:t>
            </w:r>
            <w:r w:rsidR="00EF72F4">
              <w:rPr>
                <w:sz w:val="22"/>
                <w:szCs w:val="22"/>
                <w:lang w:val="de-DE"/>
              </w:rPr>
              <w:t>MarshalMap</w:t>
            </w:r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buildTypeString(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Baut aus einer Map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Type(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Map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Marshaling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buildJSONObject(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Baut aus einer Map ein JSONObject</w:t>
            </w:r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ReturnType(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eturnType</w:t>
            </w:r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return type stellt den Typen dar, welcher das gemarshalte Objekt </w:t>
            </w:r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tReturnType(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eturnType</w:t>
            </w:r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Array getJSONArray(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jsonArray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tJSONArray(JSONArray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jsonArray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addLayers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Anhand der Dimensionen, werden die „[ ]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createCompleteReturnType(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addLayers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Int countDimensions(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Marshaler: MarshalArray</w:t>
            </w:r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ponseObject unmarshalClientStub(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JSON Format, wird in ein ResponseObject umgewandelt (messageID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questObject unmarshalServerStub(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JSON Format, wird in ein RequestObject umgewandelt (methodenname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unmarshalObject(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int, short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[] unmarshalArray(String, JSONArray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JSONArray wird mithilfe dieser Methode in ein Object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Map unmarshalMap(JSONObject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JSONObject stellt eine Map dar. Diese Map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>wieder in eine Java Map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Unmarshaler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QueryRequest(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3C238949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RegisterRequest(String</w:t>
            </w:r>
            <w:r w:rsidR="00AE4574">
              <w:rPr>
                <w:rFonts w:eastAsia="Times New Roman" w:cs="Times New Roman"/>
                <w:lang w:eastAsia="en-GB"/>
              </w:rPr>
              <w:t>, int</w:t>
            </w:r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QueryResponse(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ServerMarshaler</w:t>
            </w:r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NameServerRequestObject unmarshalRequest(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NameServerRequestObject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In dem NameServerRequestObject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NameServerResponseObject&gt; unmarshalResponse(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NameServerResponseObjects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ServerMarshaler</w:t>
            </w:r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NameServerRequest(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methodenName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JSONObject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NameServerIP(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Int getNameServerPort(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NameServer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loadConfigFile(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adresse des NameServers aus der Config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Case Ubergreifend</w:t>
            </w:r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invokeSynchronously(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>Ruft query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Nameserver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>Verpackt die Nachricht mithilfe des Marshalers</w:t>
            </w:r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ClientStub</w:t>
            </w:r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invokeAsynchronously(String, TrnasportType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query auf, auf den Nameserver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>Verpackt die Nachricht mithilfe des Marshalers</w:t>
            </w:r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sponseObject invokeTCP(Strint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TCP Socket</w:t>
            </w:r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ocket initTCPSocket(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String&gt; lookup(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>Ruft query auf dem name</w:t>
            </w:r>
            <w:r>
              <w:rPr>
                <w:rFonts w:eastAsia="Times New Roman" w:cs="Times New Roman"/>
                <w:lang w:val="de-DE" w:eastAsia="en-GB"/>
              </w:rPr>
              <w:t>Server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UDPPacket(byte[], int, String, int, DatagramSocket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receiveUDPPacket(DatagramSocket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TCPPacket(byte[], DataoutputStream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(BufferedReader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inputStream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Method(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Registriert die jeweilige Methode beim NameServer</w:t>
            </w:r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tartTCP(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tartUDP(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>String receivePacket(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 xml:space="preserve">ngt </w:t>
            </w:r>
            <w:r w:rsidR="00FD319B">
              <w:rPr>
                <w:rFonts w:eastAsia="Times New Roman" w:cs="Times New Roman"/>
                <w:lang w:eastAsia="en-GB"/>
              </w:rPr>
              <w:t>Pakete ü</w:t>
            </w:r>
            <w:r>
              <w:rPr>
                <w:rFonts w:eastAsia="Times New Roman" w:cs="Times New Roman"/>
                <w:lang w:eastAsia="en-GB"/>
              </w:rPr>
              <w:t>ber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TCPWorker</w:t>
            </w:r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Packet(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TCPWorker</w:t>
            </w:r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processUDPPacket(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DatagramPacket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UDPWorker</w:t>
            </w:r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UDPPACKPacket(byte[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UDPWorker</w:t>
            </w:r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callImplementation(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Bool isPrefixedArg(String, int)</w:t>
            </w:r>
          </w:p>
        </w:tc>
        <w:tc>
          <w:tcPr>
            <w:tcW w:w="3028" w:type="dxa"/>
          </w:tcPr>
          <w:p w14:paraId="1E00DD3D" w14:textId="2D5426EC" w:rsidR="004A0CFA" w:rsidRPr="001C713E" w:rsidRDefault="00027135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,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geprefe</w:t>
            </w:r>
            <w:r w:rsidR="001C713E">
              <w:rPr>
                <w:rFonts w:eastAsia="Times New Roman" w:cs="Times New Roman"/>
                <w:lang w:val="de-DE" w:eastAsia="en-GB"/>
              </w:rPr>
              <w:t>xid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Bool isAsyncMethod(String)</w:t>
            </w:r>
          </w:p>
        </w:tc>
        <w:tc>
          <w:tcPr>
            <w:tcW w:w="3028" w:type="dxa"/>
          </w:tcPr>
          <w:p w14:paraId="4E79BF94" w14:textId="39DA358F" w:rsidR="004A0CFA" w:rsidRPr="001C713E" w:rsidRDefault="00027135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,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SyncImplementation(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NameServer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ServerStub</w:t>
            </w:r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AsyncImplementation(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NameServer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ServerStub</w:t>
            </w:r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onKeyPressWrapper(Object..)</w:t>
            </w:r>
          </w:p>
        </w:tc>
        <w:tc>
          <w:tcPr>
            <w:tcW w:w="3028" w:type="dxa"/>
          </w:tcPr>
          <w:p w14:paraId="1F541596" w14:textId="7EC43FD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onKey</w:t>
            </w:r>
            <w:r>
              <w:rPr>
                <w:rFonts w:eastAsia="Times New Roman" w:cs="Times New Roman"/>
                <w:lang w:val="de-DE" w:eastAsia="en-GB"/>
              </w:rPr>
              <w:t xml:space="preserve">Press </w:t>
            </w:r>
            <w:r w:rsidR="00027135">
              <w:rPr>
                <w:rFonts w:eastAsia="Times New Roman" w:cs="Times New Roman"/>
                <w:lang w:val="de-DE" w:eastAsia="en-GB"/>
              </w:rPr>
              <w:t>Methode</w:t>
            </w:r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getValidKeysWrapper(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getVali</w:t>
            </w:r>
            <w:r>
              <w:rPr>
                <w:rFonts w:eastAsia="Times New Roman" w:cs="Times New Roman"/>
                <w:lang w:val="de-DE" w:eastAsia="en-GB"/>
              </w:rPr>
              <w:t>dKeys methode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(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registerSyncImplementation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06FB0A7D" w:rsidR="004A0CFA" w:rsidRDefault="007316A7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>Object commitAndChangeToNextSceneWrapper(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omm</w:t>
            </w:r>
            <w:r>
              <w:rPr>
                <w:rFonts w:eastAsia="Times New Roman" w:cs="Times New Roman"/>
                <w:lang w:val="de-DE" w:eastAsia="en-GB"/>
              </w:rPr>
              <w:t>itAndChangeToNextScene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changeToPreviousSceneWrapper(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hange</w:t>
            </w:r>
            <w:r>
              <w:rPr>
                <w:rFonts w:eastAsia="Times New Roman" w:cs="Times New Roman"/>
                <w:lang w:val="de-DE" w:eastAsia="en-GB"/>
              </w:rPr>
              <w:t>ToPreviousScene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 changeToNextSceneWrapper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hange</w:t>
            </w:r>
            <w:r>
              <w:rPr>
                <w:rFonts w:eastAsia="Times New Roman" w:cs="Times New Roman"/>
                <w:lang w:val="de-DE" w:eastAsia="en-GB"/>
              </w:rPr>
              <w:t>ToNextScene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(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>Ruft registerSyncImplementation auf und regisit</w:t>
            </w:r>
            <w:r>
              <w:rPr>
                <w:rFonts w:eastAsia="Times New Roman" w:cs="Times New Roman"/>
                <w:lang w:val="de-DE" w:eastAsia="en-GB"/>
              </w:rPr>
              <w:t>riert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ChangerImplWrapper</w:t>
            </w:r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showLobbyScreenWrapper(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sh</w:t>
            </w:r>
            <w:r>
              <w:rPr>
                <w:rFonts w:eastAsia="Times New Roman" w:cs="Times New Roman"/>
                <w:lang w:val="de-DE" w:eastAsia="en-GB"/>
              </w:rPr>
              <w:t>owLobbyScreen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showGameScreenWrapper(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Methode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showGameScreen Methode aus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showStartScreenWrapper(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sh</w:t>
            </w:r>
            <w:r>
              <w:rPr>
                <w:rFonts w:eastAsia="Times New Roman" w:cs="Times New Roman"/>
                <w:lang w:val="de-DE" w:eastAsia="en-GB"/>
              </w:rPr>
              <w:t>owStartScreen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</w:t>
            </w:r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registerSyncImplementation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05ED198B" w:rsidR="00823CE2" w:rsidRPr="00C8116B" w:rsidRDefault="00F0444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3F99314" wp14:editId="22836C0F">
            <wp:extent cx="5943600" cy="5341620"/>
            <wp:effectExtent l="0" t="0" r="0" b="5080"/>
            <wp:docPr id="14" name="Picture 1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6C07A613" w:rsidR="00EC0628" w:rsidRDefault="009E7ED2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7C7B06E2" wp14:editId="16C4002B">
            <wp:extent cx="3646776" cy="3437164"/>
            <wp:effectExtent l="0" t="0" r="0" b="508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931" cy="345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6996">
        <w:rPr>
          <w:noProof/>
          <w:lang w:val="de-DE"/>
        </w:rPr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C3335" w14:textId="6641C73D" w:rsidR="00EC0628" w:rsidRDefault="00086B27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4855AD6" wp14:editId="49C238DC">
            <wp:extent cx="5943600" cy="6261735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7ED2">
        <w:rPr>
          <w:noProof/>
          <w:lang w:val="de-DE"/>
        </w:rPr>
        <w:lastRenderedPageBreak/>
        <w:drawing>
          <wp:inline distT="0" distB="0" distL="0" distR="0" wp14:anchorId="2F6EA81E" wp14:editId="16400B68">
            <wp:extent cx="5943600" cy="6223000"/>
            <wp:effectExtent l="0" t="0" r="0" b="0"/>
            <wp:docPr id="8" name="Picture 8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imelin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Pr="00513022" w:rsidRDefault="00EC0628" w:rsidP="00823CE2">
      <w:pPr>
        <w:pStyle w:val="Heading1"/>
      </w:pPr>
    </w:p>
    <w:p w14:paraId="038F00BB" w14:textId="2A0BD8E5" w:rsidR="00EC0628" w:rsidRDefault="00EC0628" w:rsidP="00EC0628">
      <w:pPr>
        <w:pStyle w:val="BodyText"/>
        <w:rPr>
          <w:lang w:val="de-DE"/>
        </w:rPr>
      </w:pPr>
    </w:p>
    <w:p w14:paraId="5695B7F3" w14:textId="78E18094" w:rsidR="00C72483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E0EA379" wp14:editId="6855CED1">
            <wp:extent cx="5943600" cy="3380105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75DB42C4" w:rsidR="00C5372F" w:rsidRPr="00C5372F" w:rsidRDefault="00513022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79D465F" wp14:editId="15C02EFA">
            <wp:extent cx="4064000" cy="2374900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14E24CAA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8A3CA95" wp14:editId="5AB64B04">
            <wp:extent cx="4013200" cy="2362200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5B935C04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F3DFB64" wp14:editId="732A434D">
            <wp:extent cx="5943600" cy="419036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3764C35B" w:rsidR="00757460" w:rsidRDefault="00757460">
      <w:pPr>
        <w:pStyle w:val="BodyText"/>
        <w:rPr>
          <w:lang w:val="de-DE"/>
        </w:rPr>
      </w:pPr>
    </w:p>
    <w:p w14:paraId="7D582136" w14:textId="19A6BAC8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584A46" wp14:editId="0C67003D">
            <wp:extent cx="5943600" cy="271145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9" w:name="section-deployment-view"/>
      <w:bookmarkEnd w:id="8"/>
      <w:r w:rsidRPr="00C8116B">
        <w:rPr>
          <w:lang w:val="de-DE"/>
        </w:rPr>
        <w:lastRenderedPageBreak/>
        <w:t>Verteilungssicht</w:t>
      </w:r>
      <w:bookmarkStart w:id="10" w:name="section-concepts"/>
      <w:bookmarkEnd w:id="9"/>
    </w:p>
    <w:p w14:paraId="2764810C" w14:textId="36DF0E9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NameServer Komponente) als eine Jar auf jedem Computer, welcher mitspielen will, </w:t>
      </w:r>
      <w:r w:rsidR="00F62E50">
        <w:rPr>
          <w:lang w:val="de-DE"/>
        </w:rPr>
        <w:t>vorhanden</w:t>
      </w:r>
      <w:r>
        <w:rPr>
          <w:lang w:val="de-DE"/>
        </w:rPr>
        <w:t xml:space="preserve">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>Zusätzlich gibt es noch eine Jar für die Controller &amp; Model Komponente aus dem Tron Spiel, welche in diesem Fall die Spiele Logik darstellen und eine Jar für die NameServer Komponente. Diese beiden Jars müssen nur auf einem der 6 Computer installiert sein und laufen</w:t>
      </w:r>
      <w:r w:rsidR="004267F5">
        <w:rPr>
          <w:lang w:val="de-DE"/>
        </w:rPr>
        <w:t xml:space="preserve"> (in der Grafik unten, sind diese Jars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1" w:name="section-design-decisions"/>
      <w:bookmarkEnd w:id="10"/>
      <w:r w:rsidRPr="00C8116B">
        <w:rPr>
          <w:lang w:val="de-DE"/>
        </w:rPr>
        <w:lastRenderedPageBreak/>
        <w:t>Architekturentscheidungen</w:t>
      </w:r>
    </w:p>
    <w:bookmarkEnd w:id="11"/>
    <w:p w14:paraId="2751B1C8" w14:textId="2BF304FE" w:rsidR="00825C99" w:rsidRDefault="00825C99" w:rsidP="00020827">
      <w:pPr>
        <w:pStyle w:val="Heading3"/>
        <w:rPr>
          <w:lang w:val="de-DE"/>
        </w:rPr>
      </w:pPr>
    </w:p>
    <w:p w14:paraId="6F78FA9F" w14:textId="58F33D2E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>Marshal</w:t>
      </w:r>
      <w:r w:rsidR="00074B23">
        <w:rPr>
          <w:b/>
          <w:bCs/>
          <w:lang w:val="de-DE"/>
        </w:rPr>
        <w:t>er</w:t>
      </w:r>
      <w:r w:rsidRPr="0052000B">
        <w:rPr>
          <w:b/>
          <w:bCs/>
          <w:lang w:val="de-DE"/>
        </w:rPr>
        <w:t>:</w:t>
      </w:r>
    </w:p>
    <w:p w14:paraId="492C5A7A" w14:textId="2FE27D6D" w:rsidR="0052000B" w:rsidRDefault="0052000B" w:rsidP="0052000B">
      <w:pPr>
        <w:pStyle w:val="BodyText"/>
        <w:rPr>
          <w:lang w:val="de-DE"/>
        </w:rPr>
      </w:pPr>
      <w:r>
        <w:rPr>
          <w:lang w:val="de-DE"/>
        </w:rPr>
        <w:t xml:space="preserve">In unserer Komponenten Architektur haben wir uns dafür entschieden, die Marshaler Komponente als eigene Komponente neben dem Client-, Application- und Serverstub zu bauen. Da sowohl ClientStub als auch ServerStub auf diese Komponente zugreifen müssen um </w:t>
      </w:r>
      <w:r w:rsidR="00F61E76">
        <w:rPr>
          <w:lang w:val="de-DE"/>
        </w:rPr>
        <w:t>Nachrichten</w:t>
      </w:r>
      <w:r>
        <w:rPr>
          <w:lang w:val="de-DE"/>
        </w:rPr>
        <w:t xml:space="preserve"> Pakete zu „Paketieren“. </w:t>
      </w:r>
    </w:p>
    <w:p w14:paraId="24C8DF54" w14:textId="72A6620D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>Remote Procedure Calls:</w:t>
      </w:r>
    </w:p>
    <w:p w14:paraId="3E72BD7B" w14:textId="00D452F4" w:rsidR="000C343A" w:rsidRDefault="000C343A" w:rsidP="000C343A">
      <w:pPr>
        <w:pStyle w:val="BodyText"/>
        <w:rPr>
          <w:lang w:val="de-DE"/>
        </w:rPr>
      </w:pPr>
      <w:r>
        <w:rPr>
          <w:lang w:val="de-DE"/>
        </w:rPr>
        <w:t xml:space="preserve">Für das Gruppen interne Zusammenspiel haben wir uns für Remote Procedure Calls über das Netzwerk entschieden. Die Nachrichten für die Remote Procedure Calls sind in JSON-Format. </w:t>
      </w:r>
    </w:p>
    <w:p w14:paraId="6C7EFFA7" w14:textId="2B2BBA28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Die RPC`s sehen wie folgt aus: </w:t>
      </w:r>
    </w:p>
    <w:p w14:paraId="479151B8" w14:textId="6C8214D1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Anfragen an den NameServer: </w:t>
      </w:r>
    </w:p>
    <w:p w14:paraId="55657DC7" w14:textId="5450F420" w:rsidR="00A4174C" w:rsidRPr="00DB562D" w:rsidRDefault="00A4174C" w:rsidP="000C343A">
      <w:pPr>
        <w:pStyle w:val="BodyText"/>
        <w:rPr>
          <w:i/>
          <w:iCs/>
          <w:lang w:val="de-DE"/>
        </w:rPr>
      </w:pPr>
      <w:r>
        <w:rPr>
          <w:lang w:val="de-DE"/>
        </w:rPr>
        <w:tab/>
      </w:r>
      <w:r w:rsidRPr="00DB562D">
        <w:rPr>
          <w:i/>
          <w:iCs/>
          <w:lang w:val="de-DE"/>
        </w:rPr>
        <w:t>{</w:t>
      </w:r>
    </w:p>
    <w:p w14:paraId="40B25C1F" w14:textId="796C93AC" w:rsidR="00A4174C" w:rsidRPr="00DB562D" w:rsidRDefault="00A4174C" w:rsidP="000C343A">
      <w:pPr>
        <w:pStyle w:val="BodyText"/>
        <w:rPr>
          <w:i/>
          <w:iCs/>
          <w:lang w:val="de-DE"/>
        </w:rPr>
      </w:pPr>
      <w:r w:rsidRPr="00DB562D">
        <w:rPr>
          <w:i/>
          <w:iCs/>
          <w:lang w:val="de-DE"/>
        </w:rPr>
        <w:tab/>
      </w:r>
      <w:r w:rsidRPr="00DB562D">
        <w:rPr>
          <w:i/>
          <w:iCs/>
          <w:lang w:val="de-DE"/>
        </w:rPr>
        <w:tab/>
        <w:t>“methodType”:”register/query”,</w:t>
      </w:r>
    </w:p>
    <w:p w14:paraId="544727E8" w14:textId="6316B6B8" w:rsidR="00A4174C" w:rsidRPr="00A4174C" w:rsidRDefault="00A4174C" w:rsidP="000C343A">
      <w:pPr>
        <w:pStyle w:val="BodyText"/>
        <w:rPr>
          <w:i/>
          <w:iCs/>
        </w:rPr>
      </w:pPr>
      <w:r w:rsidRPr="00DB562D">
        <w:rPr>
          <w:i/>
          <w:iCs/>
          <w:lang w:val="de-DE"/>
        </w:rPr>
        <w:tab/>
      </w:r>
      <w:r w:rsidRPr="00DB562D">
        <w:rPr>
          <w:i/>
          <w:iCs/>
          <w:lang w:val="de-DE"/>
        </w:rPr>
        <w:tab/>
      </w:r>
      <w:r w:rsidRPr="00A4174C">
        <w:rPr>
          <w:i/>
          <w:iCs/>
        </w:rPr>
        <w:t>“methodname”:”classname methodname param1 param2…”</w:t>
      </w:r>
    </w:p>
    <w:p w14:paraId="26581F6A" w14:textId="556A1DBA" w:rsidR="00A4174C" w:rsidRPr="00DB562D" w:rsidRDefault="00A4174C" w:rsidP="000C343A">
      <w:pPr>
        <w:pStyle w:val="BodyText"/>
        <w:rPr>
          <w:i/>
          <w:iCs/>
          <w:lang w:val="de-DE"/>
        </w:rPr>
      </w:pPr>
      <w:r w:rsidRPr="00A4174C">
        <w:rPr>
          <w:i/>
          <w:iCs/>
        </w:rPr>
        <w:tab/>
      </w:r>
      <w:r w:rsidRPr="00DB562D">
        <w:rPr>
          <w:i/>
          <w:iCs/>
          <w:lang w:val="de-DE"/>
        </w:rPr>
        <w:t>}</w:t>
      </w:r>
    </w:p>
    <w:p w14:paraId="6303464E" w14:textId="412B2C01" w:rsidR="00A4174C" w:rsidRDefault="00A4174C" w:rsidP="000C343A">
      <w:pPr>
        <w:pStyle w:val="BodyText"/>
        <w:rPr>
          <w:lang w:val="de-DE"/>
        </w:rPr>
      </w:pPr>
      <w:r w:rsidRPr="00A4174C">
        <w:rPr>
          <w:lang w:val="de-DE"/>
        </w:rPr>
        <w:t>Der NameServer gibt folgende An</w:t>
      </w:r>
      <w:r>
        <w:rPr>
          <w:lang w:val="de-DE"/>
        </w:rPr>
        <w:t xml:space="preserve">twort auf die query() </w:t>
      </w:r>
      <w:r w:rsidR="0052000B">
        <w:rPr>
          <w:lang w:val="de-DE"/>
        </w:rPr>
        <w:t>Methode</w:t>
      </w:r>
      <w:r>
        <w:rPr>
          <w:lang w:val="de-DE"/>
        </w:rPr>
        <w:t xml:space="preserve">: </w:t>
      </w:r>
    </w:p>
    <w:p w14:paraId="7EF4FB90" w14:textId="77777777" w:rsidR="00A4174C" w:rsidRPr="00847CA5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847CA5">
        <w:rPr>
          <w:i/>
          <w:iCs/>
        </w:rPr>
        <w:t>{</w:t>
      </w:r>
    </w:p>
    <w:p w14:paraId="2D81BDBF" w14:textId="55CBDB32" w:rsidR="00A4174C" w:rsidRPr="00847CA5" w:rsidRDefault="00A4174C" w:rsidP="000C343A">
      <w:pPr>
        <w:pStyle w:val="BodyText"/>
        <w:rPr>
          <w:i/>
          <w:iCs/>
        </w:rPr>
      </w:pPr>
      <w:r w:rsidRPr="00847CA5">
        <w:rPr>
          <w:i/>
          <w:iCs/>
        </w:rPr>
        <w:tab/>
      </w:r>
      <w:r w:rsidRPr="00847CA5">
        <w:rPr>
          <w:i/>
          <w:iCs/>
        </w:rPr>
        <w:tab/>
        <w:t>“providers“:[</w:t>
      </w:r>
    </w:p>
    <w:p w14:paraId="21E0E14E" w14:textId="655923B9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63743F1E" w14:textId="12E31194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ip“:“xx.xx.xxx.x“</w:t>
      </w:r>
      <w:r w:rsidR="00847CA5">
        <w:rPr>
          <w:i/>
          <w:iCs/>
        </w:rPr>
        <w:t>,</w:t>
      </w:r>
    </w:p>
    <w:p w14:paraId="27BC5A28" w14:textId="75795837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port“:“xxx“</w:t>
      </w:r>
      <w:r w:rsidRPr="00847CA5">
        <w:rPr>
          <w:i/>
          <w:iCs/>
        </w:rPr>
        <w:tab/>
      </w:r>
    </w:p>
    <w:p w14:paraId="159D613B" w14:textId="110FD3EA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},</w:t>
      </w:r>
    </w:p>
    <w:p w14:paraId="6DA027C6" w14:textId="3422D556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3ECCBECE" w14:textId="2C2624E0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ip“:“xx.xx.xxx.x“</w:t>
      </w:r>
      <w:r w:rsidR="00847CA5">
        <w:rPr>
          <w:i/>
          <w:iCs/>
        </w:rPr>
        <w:t>,</w:t>
      </w:r>
    </w:p>
    <w:p w14:paraId="375F0834" w14:textId="2D23E9C4" w:rsidR="00A4174C" w:rsidRPr="00A4174C" w:rsidRDefault="00A4174C" w:rsidP="00A4174C">
      <w:pPr>
        <w:pStyle w:val="BodyText"/>
        <w:ind w:left="216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“port“:“xxx“</w:t>
      </w:r>
      <w:r w:rsidRPr="00A4174C">
        <w:rPr>
          <w:i/>
          <w:iCs/>
          <w:lang w:val="de-DE"/>
        </w:rPr>
        <w:tab/>
      </w:r>
    </w:p>
    <w:p w14:paraId="27416BDC" w14:textId="2E1EC60A" w:rsidR="00A4174C" w:rsidRPr="00A4174C" w:rsidRDefault="00A4174C" w:rsidP="00A4174C">
      <w:pPr>
        <w:pStyle w:val="BodyText"/>
        <w:ind w:left="144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68285DF2" w14:textId="4B304394" w:rsidR="00A4174C" w:rsidRPr="00A4174C" w:rsidRDefault="00A4174C" w:rsidP="00A4174C">
      <w:pPr>
        <w:pStyle w:val="BodyText"/>
        <w:ind w:left="72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]</w:t>
      </w:r>
    </w:p>
    <w:p w14:paraId="196029F8" w14:textId="1763BBCD" w:rsidR="00A4174C" w:rsidRPr="00A4174C" w:rsidRDefault="00A4174C" w:rsidP="00A4174C">
      <w:pPr>
        <w:pStyle w:val="BodyText"/>
        <w:ind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5A9C958C" w14:textId="7974AABE" w:rsidR="000C343A" w:rsidRDefault="000C343A" w:rsidP="000C343A">
      <w:pPr>
        <w:pStyle w:val="BodyText"/>
        <w:rPr>
          <w:lang w:val="de-DE"/>
        </w:rPr>
      </w:pPr>
    </w:p>
    <w:p w14:paraId="0BC72174" w14:textId="715B1E4D" w:rsidR="00A4174C" w:rsidRDefault="00A4174C" w:rsidP="000C343A">
      <w:pPr>
        <w:pStyle w:val="BodyText"/>
        <w:rPr>
          <w:lang w:val="de-DE"/>
        </w:rPr>
      </w:pPr>
    </w:p>
    <w:p w14:paraId="4FA674E5" w14:textId="3FDF5806" w:rsidR="00A4174C" w:rsidRDefault="00A4174C" w:rsidP="000C343A">
      <w:pPr>
        <w:pStyle w:val="BodyText"/>
        <w:rPr>
          <w:lang w:val="de-DE"/>
        </w:rPr>
      </w:pPr>
    </w:p>
    <w:p w14:paraId="7640A80E" w14:textId="0B3B1E5F" w:rsidR="00A4174C" w:rsidRDefault="0005029F" w:rsidP="000C343A">
      <w:pPr>
        <w:pStyle w:val="BodyText"/>
        <w:rPr>
          <w:lang w:val="de-DE"/>
        </w:rPr>
      </w:pPr>
      <w:r>
        <w:rPr>
          <w:lang w:val="de-DE"/>
        </w:rPr>
        <w:t>JSON für den Methodenaufruf (callImplementation()):</w:t>
      </w:r>
    </w:p>
    <w:p w14:paraId="010BD2BE" w14:textId="77777777" w:rsidR="0005029F" w:rsidRPr="00AE4574" w:rsidRDefault="0005029F" w:rsidP="000C343A">
      <w:pPr>
        <w:pStyle w:val="BodyText"/>
      </w:pPr>
      <w:r>
        <w:rPr>
          <w:lang w:val="de-DE"/>
        </w:rPr>
        <w:tab/>
      </w:r>
      <w:r w:rsidRPr="00AE4574">
        <w:t>{</w:t>
      </w:r>
    </w:p>
    <w:p w14:paraId="50451A4B" w14:textId="02B27299" w:rsidR="0005029F" w:rsidRPr="00AE4574" w:rsidRDefault="0005029F" w:rsidP="0005029F">
      <w:pPr>
        <w:pStyle w:val="BodyText"/>
        <w:ind w:firstLine="720"/>
      </w:pPr>
      <w:r w:rsidRPr="00AE4574">
        <w:tab/>
        <w:t>“method_name“:</w:t>
      </w:r>
      <w:r w:rsidR="00847CA5" w:rsidRPr="00AE4574">
        <w:t>“xxxx“,</w:t>
      </w:r>
    </w:p>
    <w:p w14:paraId="44D1D01F" w14:textId="77777777" w:rsidR="00847CA5" w:rsidRPr="00AE4574" w:rsidRDefault="00847CA5" w:rsidP="0005029F">
      <w:pPr>
        <w:pStyle w:val="BodyText"/>
        <w:ind w:firstLine="720"/>
      </w:pPr>
      <w:r w:rsidRPr="00AE4574">
        <w:tab/>
        <w:t>“args“:[</w:t>
      </w:r>
    </w:p>
    <w:p w14:paraId="2886AAA3" w14:textId="60AD48A4" w:rsidR="00847CA5" w:rsidRPr="00AE4574" w:rsidRDefault="00847CA5" w:rsidP="00847CA5">
      <w:pPr>
        <w:pStyle w:val="BodyText"/>
        <w:ind w:left="1440" w:firstLine="720"/>
      </w:pPr>
      <w:r w:rsidRPr="00AE4574">
        <w:t>“param1“,</w:t>
      </w:r>
    </w:p>
    <w:p w14:paraId="72C8B39C" w14:textId="480F359A" w:rsidR="00847CA5" w:rsidRPr="00AE4574" w:rsidRDefault="00847CA5" w:rsidP="00847CA5">
      <w:pPr>
        <w:pStyle w:val="BodyText"/>
        <w:ind w:left="1440" w:firstLine="720"/>
      </w:pPr>
      <w:r w:rsidRPr="00AE4574">
        <w:t>“param2“</w:t>
      </w:r>
    </w:p>
    <w:p w14:paraId="39BA2E90" w14:textId="26DC16A8" w:rsidR="00847CA5" w:rsidRPr="00AE4574" w:rsidRDefault="00847CA5" w:rsidP="00847CA5">
      <w:pPr>
        <w:pStyle w:val="BodyText"/>
        <w:ind w:left="1440" w:firstLine="720"/>
      </w:pPr>
      <w:r w:rsidRPr="00AE4574">
        <w:t>],</w:t>
      </w:r>
    </w:p>
    <w:p w14:paraId="00C1C8F7" w14:textId="1F044358" w:rsidR="00847CA5" w:rsidRPr="00AE4574" w:rsidRDefault="00847CA5" w:rsidP="00847CA5">
      <w:pPr>
        <w:pStyle w:val="BodyText"/>
      </w:pPr>
      <w:r w:rsidRPr="00AE4574">
        <w:tab/>
      </w:r>
      <w:r w:rsidRPr="00AE4574">
        <w:tab/>
        <w:t>“arg_types“:</w:t>
      </w:r>
      <w:r w:rsidRPr="00AE4574">
        <w:tab/>
        <w:t>[</w:t>
      </w:r>
    </w:p>
    <w:p w14:paraId="3C1F7CD1" w14:textId="14FCE5A5" w:rsidR="00847CA5" w:rsidRPr="00AE4574" w:rsidRDefault="00847CA5" w:rsidP="00847CA5">
      <w:pPr>
        <w:pStyle w:val="BodyText"/>
        <w:ind w:left="2160" w:firstLine="720"/>
      </w:pPr>
      <w:r w:rsidRPr="00AE4574">
        <w:t>“int“,</w:t>
      </w:r>
    </w:p>
    <w:p w14:paraId="4502A430" w14:textId="425226D1" w:rsidR="00847CA5" w:rsidRPr="00AE4574" w:rsidRDefault="00847CA5" w:rsidP="00847CA5">
      <w:pPr>
        <w:pStyle w:val="BodyText"/>
        <w:ind w:left="2160" w:firstLine="720"/>
      </w:pPr>
      <w:r w:rsidRPr="00AE4574">
        <w:t>„String“</w:t>
      </w:r>
    </w:p>
    <w:p w14:paraId="645DF821" w14:textId="1887E403" w:rsidR="00847CA5" w:rsidRPr="007316A7" w:rsidRDefault="00847CA5" w:rsidP="00847CA5">
      <w:pPr>
        <w:pStyle w:val="BodyText"/>
        <w:ind w:left="2160" w:firstLine="720"/>
      </w:pPr>
      <w:r w:rsidRPr="007316A7">
        <w:t>],</w:t>
      </w:r>
    </w:p>
    <w:p w14:paraId="3042FB3E" w14:textId="28415A16" w:rsidR="00847CA5" w:rsidRDefault="00847CA5" w:rsidP="00847CA5">
      <w:pPr>
        <w:pStyle w:val="BodyText"/>
        <w:rPr>
          <w:lang w:val="de-DE"/>
        </w:rPr>
      </w:pPr>
      <w:r w:rsidRPr="007316A7">
        <w:tab/>
      </w:r>
      <w:r w:rsidRPr="007316A7">
        <w:tab/>
      </w:r>
      <w:r>
        <w:rPr>
          <w:lang w:val="de-DE"/>
        </w:rPr>
        <w:t>“msg_id“:“0x123“</w:t>
      </w:r>
    </w:p>
    <w:p w14:paraId="7608C81F" w14:textId="3DA078BF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>}</w:t>
      </w:r>
    </w:p>
    <w:p w14:paraId="38954AAB" w14:textId="525E421C" w:rsidR="00A4174C" w:rsidRDefault="00A4174C" w:rsidP="000C343A">
      <w:pPr>
        <w:pStyle w:val="BodyText"/>
        <w:rPr>
          <w:lang w:val="de-DE"/>
        </w:rPr>
      </w:pPr>
    </w:p>
    <w:p w14:paraId="051B0AA9" w14:textId="3009547B" w:rsidR="00A4174C" w:rsidRDefault="00173D1B" w:rsidP="000C343A">
      <w:pPr>
        <w:pStyle w:val="BodyText"/>
        <w:rPr>
          <w:lang w:val="de-DE"/>
        </w:rPr>
      </w:pPr>
      <w:r>
        <w:rPr>
          <w:lang w:val="de-DE"/>
        </w:rPr>
        <w:t xml:space="preserve">Falls ein Synchroner Methodenaufruf getätigt wird, kommt der Rückgabewert über folgende JSON zurück: </w:t>
      </w:r>
    </w:p>
    <w:p w14:paraId="55EB45DA" w14:textId="3DE3A4A5" w:rsidR="00173D1B" w:rsidRPr="00DB562D" w:rsidRDefault="00173D1B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DB562D">
        <w:rPr>
          <w:i/>
          <w:iCs/>
        </w:rPr>
        <w:t>{</w:t>
      </w:r>
    </w:p>
    <w:p w14:paraId="35D47B96" w14:textId="77777777" w:rsidR="00173D1B" w:rsidRPr="007C3F75" w:rsidRDefault="00173D1B" w:rsidP="000C343A">
      <w:pPr>
        <w:pStyle w:val="BodyText"/>
        <w:rPr>
          <w:i/>
          <w:iCs/>
        </w:rPr>
      </w:pPr>
      <w:r w:rsidRPr="00DB562D">
        <w:rPr>
          <w:i/>
          <w:iCs/>
        </w:rPr>
        <w:tab/>
      </w:r>
      <w:r w:rsidRPr="007C3F75">
        <w:rPr>
          <w:i/>
          <w:iCs/>
        </w:rPr>
        <w:t>“return_type“:“int“,</w:t>
      </w:r>
    </w:p>
    <w:p w14:paraId="62C3E04C" w14:textId="66F616A2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</w:rPr>
        <w:tab/>
        <w:t>“return_value“:“xx“,</w:t>
      </w:r>
    </w:p>
    <w:p w14:paraId="61302FB9" w14:textId="715F32B9" w:rsidR="00173D1B" w:rsidRPr="007C3F75" w:rsidRDefault="00173D1B" w:rsidP="000C343A">
      <w:pPr>
        <w:pStyle w:val="BodyText"/>
        <w:rPr>
          <w:i/>
          <w:iCs/>
          <w:lang w:val="de-DE"/>
        </w:rPr>
      </w:pPr>
      <w:r w:rsidRPr="007C3F75">
        <w:rPr>
          <w:i/>
          <w:iCs/>
        </w:rPr>
        <w:tab/>
      </w:r>
      <w:r w:rsidRPr="007C3F75">
        <w:rPr>
          <w:i/>
          <w:iCs/>
          <w:lang w:val="de-DE"/>
        </w:rPr>
        <w:t>“msg_id“:“0x124“</w:t>
      </w:r>
      <w:r w:rsidRPr="007C3F75">
        <w:rPr>
          <w:i/>
          <w:iCs/>
          <w:lang w:val="de-DE"/>
        </w:rPr>
        <w:tab/>
      </w:r>
      <w:r w:rsidRPr="007C3F75">
        <w:rPr>
          <w:i/>
          <w:iCs/>
          <w:lang w:val="de-DE"/>
        </w:rPr>
        <w:tab/>
      </w:r>
    </w:p>
    <w:p w14:paraId="52C316CA" w14:textId="038D11A9" w:rsidR="00173D1B" w:rsidRPr="007C3F75" w:rsidRDefault="00173D1B" w:rsidP="00173D1B">
      <w:pPr>
        <w:pStyle w:val="BodyText"/>
        <w:ind w:firstLine="720"/>
        <w:rPr>
          <w:i/>
          <w:iCs/>
          <w:lang w:val="de-DE"/>
        </w:rPr>
      </w:pPr>
      <w:r w:rsidRPr="007C3F75">
        <w:rPr>
          <w:i/>
          <w:iCs/>
          <w:lang w:val="de-DE"/>
        </w:rPr>
        <w:t>}</w:t>
      </w:r>
    </w:p>
    <w:p w14:paraId="085018D0" w14:textId="77777777" w:rsidR="00173D1B" w:rsidRPr="00A4174C" w:rsidRDefault="00173D1B" w:rsidP="000C343A">
      <w:pPr>
        <w:pStyle w:val="BodyText"/>
        <w:rPr>
          <w:lang w:val="de-DE"/>
        </w:rPr>
      </w:pPr>
    </w:p>
    <w:p w14:paraId="06A0993E" w14:textId="740C807C" w:rsidR="000C343A" w:rsidRDefault="000C343A" w:rsidP="000C343A">
      <w:pPr>
        <w:pStyle w:val="BodyText"/>
        <w:rPr>
          <w:lang w:val="de-DE"/>
        </w:rPr>
      </w:pPr>
    </w:p>
    <w:p w14:paraId="1EAA0751" w14:textId="7BE7620C" w:rsidR="0052000B" w:rsidRDefault="0052000B" w:rsidP="000C343A">
      <w:pPr>
        <w:pStyle w:val="BodyText"/>
        <w:rPr>
          <w:lang w:val="de-DE"/>
        </w:rPr>
      </w:pPr>
    </w:p>
    <w:p w14:paraId="76A96C54" w14:textId="5CADCA06" w:rsidR="0052000B" w:rsidRDefault="0052000B" w:rsidP="000C343A">
      <w:pPr>
        <w:pStyle w:val="BodyText"/>
        <w:rPr>
          <w:lang w:val="de-DE"/>
        </w:rPr>
      </w:pPr>
    </w:p>
    <w:p w14:paraId="122C3D98" w14:textId="3E3C2E89" w:rsidR="0052000B" w:rsidRDefault="0052000B" w:rsidP="000C343A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Wrapper Code Generator:</w:t>
      </w:r>
    </w:p>
    <w:p w14:paraId="021581CE" w14:textId="5BAC53E9" w:rsidR="00337540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Für die Wrapper Klassen im ApplicationStub, welche unsere Methoden aus den Interfaces (Tron-View, Tron-Controller) Wrappen, haben wir einen Code </w:t>
      </w:r>
      <w:r w:rsidR="00F61E76">
        <w:rPr>
          <w:lang w:val="de-DE"/>
        </w:rPr>
        <w:t>Generator</w:t>
      </w:r>
      <w:r>
        <w:rPr>
          <w:lang w:val="de-DE"/>
        </w:rPr>
        <w:t xml:space="preserve"> genutzt. </w:t>
      </w:r>
    </w:p>
    <w:p w14:paraId="3722DA9D" w14:textId="642AE341" w:rsidR="00F61E76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Mittels der Annotation “@RemoteImplementation“ wird eine Wrapper Klasse </w:t>
      </w:r>
      <w:r w:rsidR="00F61E76">
        <w:rPr>
          <w:lang w:val="de-DE"/>
        </w:rPr>
        <w:t>für</w:t>
      </w:r>
      <w:r>
        <w:rPr>
          <w:lang w:val="de-DE"/>
        </w:rPr>
        <w:t xml:space="preserve"> das jeweilige Interface generiert. Diese Annotation haben wir an den Interfaces gesetzt, welche über </w:t>
      </w:r>
      <w:r w:rsidR="00F61E76">
        <w:rPr>
          <w:lang w:val="de-DE"/>
        </w:rPr>
        <w:t>JAR</w:t>
      </w:r>
      <w:r>
        <w:rPr>
          <w:lang w:val="de-DE"/>
        </w:rPr>
        <w:t xml:space="preserve"> Files hinweg kommunizieren. Also einmal </w:t>
      </w:r>
      <w:r w:rsidR="00F61E76">
        <w:rPr>
          <w:lang w:val="de-DE"/>
        </w:rPr>
        <w:t>an den</w:t>
      </w:r>
      <w:r>
        <w:rPr>
          <w:lang w:val="de-DE"/>
        </w:rPr>
        <w:t xml:space="preserve"> “IScreenHandler“</w:t>
      </w:r>
      <w:r w:rsidR="00F61E76">
        <w:rPr>
          <w:lang w:val="de-DE"/>
        </w:rPr>
        <w:t>, “IPlayerInputManagerImpl“</w:t>
      </w:r>
      <w:r>
        <w:rPr>
          <w:lang w:val="de-DE"/>
        </w:rPr>
        <w:t xml:space="preserve"> &amp; “</w:t>
      </w:r>
      <w:r w:rsidR="00F61E76">
        <w:rPr>
          <w:lang w:val="de-DE"/>
        </w:rPr>
        <w:t xml:space="preserve">ISceneChangerImpl“ Interfaces vom Tron Spiel. </w:t>
      </w:r>
    </w:p>
    <w:p w14:paraId="46BDF737" w14:textId="031D6DE0" w:rsidR="00337540" w:rsidRDefault="00F61E76" w:rsidP="0052000B">
      <w:pPr>
        <w:pStyle w:val="BodyText"/>
        <w:rPr>
          <w:lang w:val="de-DE"/>
        </w:rPr>
      </w:pPr>
      <w:r>
        <w:rPr>
          <w:lang w:val="de-DE"/>
        </w:rPr>
        <w:t xml:space="preserve">Diese Wrapper Klassen benötigen wir, um die Remote Invocation zu realisieren. Dafür haben wir zusätzlich noch mit der Annotation “@RemoteInterface“ an denselben Interfaces RPC Invoker Klassen generieren lassen. </w:t>
      </w:r>
    </w:p>
    <w:p w14:paraId="457E045A" w14:textId="77777777" w:rsidR="0052000B" w:rsidRPr="00337540" w:rsidRDefault="0052000B" w:rsidP="0052000B">
      <w:pPr>
        <w:pStyle w:val="BodyText"/>
        <w:rPr>
          <w:lang w:val="de-DE"/>
        </w:rPr>
      </w:pPr>
    </w:p>
    <w:p w14:paraId="6647266F" w14:textId="529A67C2" w:rsidR="00020827" w:rsidRPr="00337540" w:rsidRDefault="00020827" w:rsidP="00020827">
      <w:pPr>
        <w:pStyle w:val="BodyText"/>
        <w:rPr>
          <w:lang w:val="de-DE"/>
        </w:rPr>
      </w:pPr>
    </w:p>
    <w:p w14:paraId="088B6BDA" w14:textId="67B52CA9" w:rsidR="00020827" w:rsidRPr="00337540" w:rsidRDefault="00020827" w:rsidP="00020827">
      <w:pPr>
        <w:pStyle w:val="BodyText"/>
        <w:rPr>
          <w:lang w:val="de-DE"/>
        </w:rPr>
      </w:pPr>
    </w:p>
    <w:sectPr w:rsidR="00020827" w:rsidRPr="003375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BA455" w14:textId="77777777" w:rsidR="0086309A" w:rsidRDefault="0086309A">
      <w:pPr>
        <w:spacing w:after="0"/>
      </w:pPr>
      <w:r>
        <w:separator/>
      </w:r>
    </w:p>
  </w:endnote>
  <w:endnote w:type="continuationSeparator" w:id="0">
    <w:p w14:paraId="01194B31" w14:textId="77777777" w:rsidR="0086309A" w:rsidRDefault="0086309A">
      <w:pPr>
        <w:spacing w:after="0"/>
      </w:pPr>
      <w:r>
        <w:continuationSeparator/>
      </w:r>
    </w:p>
  </w:endnote>
  <w:endnote w:type="continuationNotice" w:id="1">
    <w:p w14:paraId="69677586" w14:textId="77777777" w:rsidR="0086309A" w:rsidRDefault="008630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60570" w14:textId="77777777" w:rsidR="0086309A" w:rsidRDefault="0086309A">
      <w:r>
        <w:separator/>
      </w:r>
    </w:p>
  </w:footnote>
  <w:footnote w:type="continuationSeparator" w:id="0">
    <w:p w14:paraId="1A34B9CC" w14:textId="77777777" w:rsidR="0086309A" w:rsidRDefault="0086309A">
      <w:r>
        <w:continuationSeparator/>
      </w:r>
    </w:p>
  </w:footnote>
  <w:footnote w:type="continuationNotice" w:id="1">
    <w:p w14:paraId="6D4A3BB4" w14:textId="77777777" w:rsidR="0086309A" w:rsidRDefault="0086309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27135"/>
    <w:rsid w:val="000377D2"/>
    <w:rsid w:val="0005029F"/>
    <w:rsid w:val="00052641"/>
    <w:rsid w:val="0005429B"/>
    <w:rsid w:val="00074B23"/>
    <w:rsid w:val="00075287"/>
    <w:rsid w:val="00086B27"/>
    <w:rsid w:val="000C343A"/>
    <w:rsid w:val="000C468B"/>
    <w:rsid w:val="000D773E"/>
    <w:rsid w:val="000E703D"/>
    <w:rsid w:val="00125153"/>
    <w:rsid w:val="0013286E"/>
    <w:rsid w:val="001369F9"/>
    <w:rsid w:val="00137753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1F5907"/>
    <w:rsid w:val="00200F1C"/>
    <w:rsid w:val="00212BD1"/>
    <w:rsid w:val="0023375D"/>
    <w:rsid w:val="002435B3"/>
    <w:rsid w:val="00246AC7"/>
    <w:rsid w:val="00251F4E"/>
    <w:rsid w:val="002574F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2F711F"/>
    <w:rsid w:val="00304F76"/>
    <w:rsid w:val="00310CB5"/>
    <w:rsid w:val="00325D05"/>
    <w:rsid w:val="00326F32"/>
    <w:rsid w:val="00337540"/>
    <w:rsid w:val="00345202"/>
    <w:rsid w:val="003479C4"/>
    <w:rsid w:val="00366200"/>
    <w:rsid w:val="00367A22"/>
    <w:rsid w:val="0038627B"/>
    <w:rsid w:val="00397578"/>
    <w:rsid w:val="003A74CE"/>
    <w:rsid w:val="003C6313"/>
    <w:rsid w:val="003D3A0F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5E67EE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316A7"/>
    <w:rsid w:val="00750E26"/>
    <w:rsid w:val="00757460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6309A"/>
    <w:rsid w:val="00881A7B"/>
    <w:rsid w:val="008839E1"/>
    <w:rsid w:val="00883ED4"/>
    <w:rsid w:val="008A6106"/>
    <w:rsid w:val="008B3BFA"/>
    <w:rsid w:val="008B7B7F"/>
    <w:rsid w:val="008C6A72"/>
    <w:rsid w:val="008D3FE4"/>
    <w:rsid w:val="008E3FBD"/>
    <w:rsid w:val="0090069B"/>
    <w:rsid w:val="009227DD"/>
    <w:rsid w:val="009439EB"/>
    <w:rsid w:val="00946671"/>
    <w:rsid w:val="00980F15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E7ED2"/>
    <w:rsid w:val="009F7103"/>
    <w:rsid w:val="00A10A8D"/>
    <w:rsid w:val="00A172DA"/>
    <w:rsid w:val="00A4174C"/>
    <w:rsid w:val="00A63AAB"/>
    <w:rsid w:val="00A80D05"/>
    <w:rsid w:val="00A93EC0"/>
    <w:rsid w:val="00A94882"/>
    <w:rsid w:val="00AB057D"/>
    <w:rsid w:val="00AC67A5"/>
    <w:rsid w:val="00AD358A"/>
    <w:rsid w:val="00AE0157"/>
    <w:rsid w:val="00AE28B0"/>
    <w:rsid w:val="00AE4574"/>
    <w:rsid w:val="00AE53AE"/>
    <w:rsid w:val="00AF7093"/>
    <w:rsid w:val="00B3294A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D4313"/>
    <w:rsid w:val="00CF1E48"/>
    <w:rsid w:val="00CF5212"/>
    <w:rsid w:val="00D003A1"/>
    <w:rsid w:val="00D2436C"/>
    <w:rsid w:val="00D3532B"/>
    <w:rsid w:val="00D440C6"/>
    <w:rsid w:val="00D462C1"/>
    <w:rsid w:val="00D51CFA"/>
    <w:rsid w:val="00D71B4B"/>
    <w:rsid w:val="00D809C9"/>
    <w:rsid w:val="00D85D6F"/>
    <w:rsid w:val="00DB562D"/>
    <w:rsid w:val="00DC3E69"/>
    <w:rsid w:val="00DD0EB0"/>
    <w:rsid w:val="00DE71C7"/>
    <w:rsid w:val="00DF6483"/>
    <w:rsid w:val="00E05404"/>
    <w:rsid w:val="00E34581"/>
    <w:rsid w:val="00E542A1"/>
    <w:rsid w:val="00E73FDC"/>
    <w:rsid w:val="00E76996"/>
    <w:rsid w:val="00EA169A"/>
    <w:rsid w:val="00EA4F04"/>
    <w:rsid w:val="00EA74D9"/>
    <w:rsid w:val="00EC0628"/>
    <w:rsid w:val="00EF72F4"/>
    <w:rsid w:val="00F04363"/>
    <w:rsid w:val="00F04444"/>
    <w:rsid w:val="00F36CE1"/>
    <w:rsid w:val="00F42FE6"/>
    <w:rsid w:val="00F61E76"/>
    <w:rsid w:val="00F62E50"/>
    <w:rsid w:val="00FA6CE3"/>
    <w:rsid w:val="00FC48F1"/>
    <w:rsid w:val="00FD319B"/>
    <w:rsid w:val="00FE2286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.becke@haw-hamburg.de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mailto:Dominik.mueller@haw-hamburg.de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4</Pages>
  <Words>2241</Words>
  <Characters>1277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106</cp:revision>
  <dcterms:created xsi:type="dcterms:W3CDTF">2022-11-08T17:35:00Z</dcterms:created>
  <dcterms:modified xsi:type="dcterms:W3CDTF">2023-01-1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